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9286E0" w14:textId="599199F4" w:rsidR="0016349E" w:rsidRPr="0062164E" w:rsidRDefault="00BD5A4F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0030F213">
                <wp:simplePos x="0" y="0"/>
                <wp:positionH relativeFrom="margin">
                  <wp:posOffset>-7620</wp:posOffset>
                </wp:positionH>
                <wp:positionV relativeFrom="paragraph">
                  <wp:posOffset>76200</wp:posOffset>
                </wp:positionV>
                <wp:extent cx="6092190" cy="546100"/>
                <wp:effectExtent l="133350" t="76200" r="137160" b="82550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46100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09ECA08E" w14:textId="6601F41D" w:rsidR="00FD20A3" w:rsidRPr="0062164E" w:rsidRDefault="00BD5A4F" w:rsidP="00BD5A4F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BD5A4F">
                              <w:rPr>
                                <w:rFonts w:cstheme="minorHAnsi"/>
                                <w:b/>
                                <w:color w:val="FFFFFF" w:themeColor="background1"/>
                                <w:szCs w:val="20"/>
                              </w:rPr>
                              <w:t>MOTIVATION</w:t>
                            </w: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br/>
                            </w:r>
                            <w:r w:rsidR="00D816DB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HVAD BRÆNDER DU FOR?</w:t>
                            </w:r>
                          </w:p>
                          <w:p w14:paraId="55D80BDA" w14:textId="77777777" w:rsidR="00FD20A3" w:rsidRPr="0016349E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6pt;margin-top:6pt;width:479.7pt;height:4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" fillcolor="#248486" stroked="f">
                <v:shadow on="t" type="perspective" color="black" opacity="26214f" offset="0,0" matrix="66847f,,,66847f"/>
                <v:textbox>
                  <w:txbxContent>
                    <w:p w14:paraId="09ECA08E" w14:textId="6601F41D" w:rsidR="00FD20A3" w:rsidRPr="0062164E" w:rsidRDefault="00BD5A4F" w:rsidP="00BD5A4F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bookmarkStart w:id="1" w:name="_GoBack"/>
                      <w:r w:rsidRPr="00BD5A4F">
                        <w:rPr>
                          <w:rFonts w:cstheme="minorHAnsi"/>
                          <w:b/>
                          <w:color w:val="FFFFFF" w:themeColor="background1"/>
                          <w:szCs w:val="20"/>
                        </w:rPr>
                        <w:t>MOTIVATION</w:t>
                      </w:r>
                      <w:bookmarkEnd w:id="1"/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br/>
                      </w:r>
                      <w:r w:rsidR="00D816DB"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HVAD BRÆNDER DU FOR?</w:t>
                      </w:r>
                    </w:p>
                    <w:p w14:paraId="55D80BDA" w14:textId="77777777" w:rsidR="00FD20A3" w:rsidRPr="0016349E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20A3">
        <w:rPr>
          <w:rFonts w:asciiTheme="majorHAnsi" w:hAnsiTheme="majorHAnsi" w:cstheme="majorHAnsi"/>
          <w:b/>
        </w:rPr>
        <w:br/>
      </w:r>
      <w:r w:rsidR="0016349E" w:rsidRPr="0062164E">
        <w:rPr>
          <w:rFonts w:asciiTheme="majorHAnsi" w:hAnsiTheme="majorHAnsi" w:cstheme="majorHAnsi"/>
          <w:b/>
        </w:rPr>
        <w:t xml:space="preserve">FORMÅL MED ØVELSEN: </w:t>
      </w:r>
    </w:p>
    <w:p w14:paraId="601650B8" w14:textId="77777777" w:rsidR="00152D77" w:rsidRDefault="00152D77" w:rsidP="00D816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t kan være svært at definere, hvad ”man brænder for”. Derfor skal du indirekte arbejde med det. </w:t>
      </w:r>
    </w:p>
    <w:p w14:paraId="5C4B80BC" w14:textId="13091FD1" w:rsidR="005C3D9B" w:rsidRPr="00D816DB" w:rsidRDefault="00D816DB" w:rsidP="00D816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D816DB">
        <w:rPr>
          <w:rFonts w:asciiTheme="majorHAnsi" w:hAnsiTheme="majorHAnsi" w:cstheme="majorHAnsi"/>
        </w:rPr>
        <w:t>Tanken er enkel. Når du husker noget, så er der en grund til, at det er lige</w:t>
      </w:r>
      <w:r>
        <w:rPr>
          <w:rFonts w:asciiTheme="majorHAnsi" w:hAnsiTheme="majorHAnsi" w:cstheme="majorHAnsi"/>
        </w:rPr>
        <w:t xml:space="preserve"> </w:t>
      </w:r>
      <w:r w:rsidRPr="00D816DB">
        <w:rPr>
          <w:rFonts w:asciiTheme="majorHAnsi" w:hAnsiTheme="majorHAnsi" w:cstheme="majorHAnsi"/>
        </w:rPr>
        <w:t>præcis dét, som kommer til dig og ikke alt muligt andet. Det, du husker,</w:t>
      </w:r>
      <w:r>
        <w:rPr>
          <w:rFonts w:asciiTheme="majorHAnsi" w:hAnsiTheme="majorHAnsi" w:cstheme="majorHAnsi"/>
        </w:rPr>
        <w:t xml:space="preserve"> </w:t>
      </w:r>
      <w:r w:rsidRPr="00D816DB">
        <w:rPr>
          <w:rFonts w:asciiTheme="majorHAnsi" w:hAnsiTheme="majorHAnsi" w:cstheme="majorHAnsi"/>
        </w:rPr>
        <w:t>er ikke til forhandling og fortæller dig noget vigtigt, som du skal tage med</w:t>
      </w:r>
      <w:r>
        <w:rPr>
          <w:rFonts w:asciiTheme="majorHAnsi" w:hAnsiTheme="majorHAnsi" w:cstheme="majorHAnsi"/>
        </w:rPr>
        <w:t xml:space="preserve"> </w:t>
      </w:r>
      <w:r w:rsidRPr="00D816DB">
        <w:rPr>
          <w:rFonts w:asciiTheme="majorHAnsi" w:hAnsiTheme="majorHAnsi" w:cstheme="majorHAnsi"/>
        </w:rPr>
        <w:t>videre. Det er vigtigt, at du uddyber dine svar.</w:t>
      </w:r>
    </w:p>
    <w:p w14:paraId="5796A4A1" w14:textId="77777777" w:rsidR="00D816DB" w:rsidRPr="0062164E" w:rsidRDefault="00D816DB" w:rsidP="00D816DB">
      <w:pPr>
        <w:spacing w:after="0" w:line="240" w:lineRule="auto"/>
        <w:rPr>
          <w:rFonts w:asciiTheme="majorHAnsi" w:hAnsiTheme="majorHAnsi" w:cstheme="majorHAnsi"/>
          <w:b/>
        </w:rPr>
      </w:pPr>
    </w:p>
    <w:p w14:paraId="4936A9C0" w14:textId="77777777" w:rsidR="0016349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>SÅDAN GØR DU:</w:t>
      </w:r>
    </w:p>
    <w:p w14:paraId="5FDCADBB" w14:textId="77777777" w:rsidR="003F3E62" w:rsidRDefault="00D816DB" w:rsidP="00D816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D816DB">
        <w:rPr>
          <w:rFonts w:asciiTheme="majorHAnsi" w:hAnsiTheme="majorHAnsi" w:cstheme="majorHAnsi"/>
        </w:rPr>
        <w:t xml:space="preserve">Skriv dét, som kommer til dig, ned under spørgsmålene </w:t>
      </w:r>
      <w:r w:rsidR="00902BCB">
        <w:rPr>
          <w:rFonts w:asciiTheme="majorHAnsi" w:hAnsiTheme="majorHAnsi" w:cstheme="majorHAnsi"/>
        </w:rPr>
        <w:t>nedenfor</w:t>
      </w:r>
      <w:r w:rsidRPr="00D816DB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</w:p>
    <w:p w14:paraId="511B0EDA" w14:textId="45E0E5CC" w:rsidR="00D816DB" w:rsidRPr="00D816DB" w:rsidRDefault="00902BCB" w:rsidP="00D816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>Svar på de spørgsmål</w:t>
      </w:r>
      <w:r w:rsidR="003F3E62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du kan.</w:t>
      </w:r>
      <w:r w:rsidR="009579AD">
        <w:rPr>
          <w:rFonts w:asciiTheme="majorHAnsi" w:hAnsiTheme="majorHAnsi" w:cstheme="majorHAnsi"/>
        </w:rPr>
        <w:br/>
      </w:r>
      <w:r w:rsidR="00D816DB" w:rsidRPr="00D816DB">
        <w:rPr>
          <w:rFonts w:asciiTheme="majorHAnsi" w:hAnsiTheme="majorHAnsi" w:cstheme="majorHAnsi"/>
        </w:rPr>
        <w:t xml:space="preserve">Reflektér over, hvad det skal fortælle dig. </w:t>
      </w:r>
    </w:p>
    <w:p w14:paraId="1615B4D0" w14:textId="77777777" w:rsidR="00DD01AB" w:rsidRPr="00D816DB" w:rsidRDefault="00DD01A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59C64D74" w14:textId="77777777" w:rsidR="0016349E" w:rsidRPr="00D816DB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D816DB">
        <w:rPr>
          <w:rFonts w:asciiTheme="majorHAnsi" w:hAnsiTheme="majorHAnsi" w:cstheme="majorHAnsi"/>
          <w:b/>
        </w:rPr>
        <w:t xml:space="preserve">EKSEMPEL: </w:t>
      </w:r>
    </w:p>
    <w:p w14:paraId="27963655" w14:textId="77777777" w:rsidR="00D816DB" w:rsidRPr="00860093" w:rsidRDefault="00D816DB" w:rsidP="00D816DB">
      <w:pPr>
        <w:autoSpaceDE w:val="0"/>
        <w:autoSpaceDN w:val="0"/>
        <w:adjustRightInd w:val="0"/>
        <w:spacing w:after="0" w:line="240" w:lineRule="auto"/>
        <w:ind w:left="1843" w:right="1841"/>
        <w:jc w:val="center"/>
        <w:rPr>
          <w:rFonts w:asciiTheme="majorHAnsi" w:hAnsiTheme="majorHAnsi" w:cstheme="majorHAnsi"/>
          <w:i/>
        </w:rPr>
      </w:pPr>
      <w:r w:rsidRPr="00860093">
        <w:rPr>
          <w:rFonts w:asciiTheme="majorHAnsi" w:hAnsiTheme="majorHAnsi" w:cstheme="majorHAnsi"/>
          <w:i/>
        </w:rPr>
        <w:t>Jeg ville gerne være advokat. Jeg var inspireret af tv-programmer og bøger, hvor advokater kæmpede for ”den lille mand”.</w:t>
      </w:r>
    </w:p>
    <w:p w14:paraId="48AF1087" w14:textId="77777777" w:rsidR="00D816DB" w:rsidRPr="00860093" w:rsidRDefault="00D816DB" w:rsidP="00D816DB">
      <w:pPr>
        <w:autoSpaceDE w:val="0"/>
        <w:autoSpaceDN w:val="0"/>
        <w:adjustRightInd w:val="0"/>
        <w:spacing w:after="0" w:line="240" w:lineRule="auto"/>
        <w:ind w:left="1843" w:right="1841"/>
        <w:jc w:val="center"/>
        <w:rPr>
          <w:rFonts w:asciiTheme="majorHAnsi" w:hAnsiTheme="majorHAnsi" w:cstheme="majorHAnsi"/>
          <w:i/>
        </w:rPr>
      </w:pPr>
    </w:p>
    <w:p w14:paraId="7F19E6FA" w14:textId="77777777" w:rsidR="00D816DB" w:rsidRPr="00860093" w:rsidRDefault="00D816DB" w:rsidP="00D816DB">
      <w:pPr>
        <w:autoSpaceDE w:val="0"/>
        <w:autoSpaceDN w:val="0"/>
        <w:adjustRightInd w:val="0"/>
        <w:spacing w:after="0" w:line="240" w:lineRule="auto"/>
        <w:ind w:left="1843" w:right="1841"/>
        <w:jc w:val="center"/>
        <w:rPr>
          <w:rFonts w:asciiTheme="majorHAnsi" w:hAnsiTheme="majorHAnsi" w:cstheme="majorHAnsi"/>
          <w:b/>
          <w:i/>
        </w:rPr>
      </w:pPr>
      <w:r w:rsidRPr="00AE2AFA">
        <w:rPr>
          <w:rFonts w:asciiTheme="majorHAnsi" w:hAnsiTheme="majorHAnsi" w:cstheme="majorHAnsi"/>
        </w:rPr>
        <w:t>Fortælling, jeg kan tage med:</w:t>
      </w:r>
      <w:r w:rsidRPr="00860093">
        <w:rPr>
          <w:rFonts w:asciiTheme="majorHAnsi" w:hAnsiTheme="majorHAnsi" w:cstheme="majorHAnsi"/>
          <w:i/>
        </w:rPr>
        <w:t xml:space="preserve"> Jeg vil trives i et job, hvor jeg skal passe på andre mennesker eller varetage deres interesser.</w:t>
      </w:r>
    </w:p>
    <w:p w14:paraId="1FBF0028" w14:textId="77777777" w:rsidR="002A05F8" w:rsidRPr="00D816DB" w:rsidRDefault="002A05F8" w:rsidP="00DD01AB">
      <w:pPr>
        <w:pBdr>
          <w:bottom w:val="single" w:sz="4" w:space="1" w:color="auto"/>
        </w:pBdr>
        <w:spacing w:after="0" w:line="240" w:lineRule="auto"/>
        <w:rPr>
          <w:rFonts w:asciiTheme="majorHAnsi" w:hAnsiTheme="majorHAnsi" w:cstheme="majorHAnsi"/>
        </w:rPr>
      </w:pPr>
    </w:p>
    <w:p w14:paraId="7D75B167" w14:textId="77777777" w:rsidR="00DD01AB" w:rsidRPr="00D816DB" w:rsidRDefault="00DD01A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2723C96F" w14:textId="77777777" w:rsidR="00605872" w:rsidRDefault="00D816DB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ØVELSE</w:t>
      </w:r>
    </w:p>
    <w:p w14:paraId="22F37B79" w14:textId="77777777" w:rsidR="00605872" w:rsidRPr="00860093" w:rsidRDefault="00605872" w:rsidP="00603B49">
      <w:pPr>
        <w:spacing w:after="0" w:line="240" w:lineRule="auto"/>
        <w:rPr>
          <w:rFonts w:asciiTheme="majorHAnsi" w:hAnsiTheme="majorHAnsi" w:cstheme="majorHAnsi"/>
          <w:b/>
          <w:color w:val="248486" w:themeColor="accent1"/>
        </w:rPr>
      </w:pPr>
    </w:p>
    <w:p w14:paraId="54FA7447" w14:textId="21370CE9" w:rsidR="00902BCB" w:rsidRDefault="00860093" w:rsidP="00902BCB">
      <w:pPr>
        <w:pStyle w:val="Listeafsnit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</w:rPr>
      </w:pPr>
      <w:r w:rsidRPr="00860093">
        <w:rPr>
          <w:rFonts w:asciiTheme="majorHAnsi" w:hAnsiTheme="majorHAnsi" w:cstheme="majorHAnsi"/>
          <w:b/>
          <w:bCs/>
          <w:color w:val="248486" w:themeColor="accent1"/>
        </w:rPr>
        <w:t>HVAD DRØMTE DU OM AT BLIVE, DA DU VAR BARN – OG HVORFOR?</w:t>
      </w:r>
    </w:p>
    <w:p w14:paraId="00CF892A" w14:textId="12371265" w:rsidR="00860093" w:rsidRDefault="00860093" w:rsidP="0086009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</w:rPr>
      </w:pPr>
    </w:p>
    <w:p w14:paraId="34CDC216" w14:textId="77777777" w:rsidR="00860093" w:rsidRPr="00860093" w:rsidRDefault="00860093" w:rsidP="0086009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</w:rPr>
      </w:pPr>
    </w:p>
    <w:p w14:paraId="549B97D0" w14:textId="77777777" w:rsidR="00860093" w:rsidRDefault="00860093" w:rsidP="0086009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</w:rPr>
      </w:pPr>
    </w:p>
    <w:p w14:paraId="701BF963" w14:textId="77777777" w:rsidR="00860093" w:rsidRPr="00860093" w:rsidRDefault="00860093" w:rsidP="0086009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</w:rPr>
      </w:pPr>
    </w:p>
    <w:p w14:paraId="7C3B45FE" w14:textId="77777777" w:rsidR="00860093" w:rsidRDefault="00860093" w:rsidP="00860093">
      <w:pPr>
        <w:pStyle w:val="Listeafsnit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</w:rPr>
      </w:pPr>
      <w:r w:rsidRPr="00860093">
        <w:rPr>
          <w:rFonts w:asciiTheme="majorHAnsi" w:hAnsiTheme="majorHAnsi" w:cstheme="majorHAnsi"/>
          <w:b/>
          <w:bCs/>
          <w:color w:val="248486" w:themeColor="accent1"/>
        </w:rPr>
        <w:t>HVEM ER DIT STØRSTE IDOL – OG HVORFOR?</w:t>
      </w:r>
    </w:p>
    <w:p w14:paraId="08F92B5F" w14:textId="5D3780BB" w:rsidR="00860093" w:rsidRPr="00860093" w:rsidRDefault="00860093" w:rsidP="00902BCB">
      <w:pPr>
        <w:ind w:left="720"/>
      </w:pPr>
    </w:p>
    <w:p w14:paraId="5A0185FF" w14:textId="77777777" w:rsidR="00860093" w:rsidRDefault="00860093" w:rsidP="00902BCB">
      <w:pPr>
        <w:ind w:left="720"/>
      </w:pPr>
    </w:p>
    <w:p w14:paraId="165FF7A4" w14:textId="77777777" w:rsidR="00860093" w:rsidRPr="00860093" w:rsidRDefault="00860093" w:rsidP="0086009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</w:rPr>
      </w:pPr>
    </w:p>
    <w:p w14:paraId="7AAC1635" w14:textId="77777777" w:rsidR="00860093" w:rsidRPr="00860093" w:rsidRDefault="00860093" w:rsidP="00860093">
      <w:pPr>
        <w:pStyle w:val="Listeafsnit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</w:rPr>
      </w:pPr>
      <w:r w:rsidRPr="00860093">
        <w:rPr>
          <w:rFonts w:asciiTheme="majorHAnsi" w:hAnsiTheme="majorHAnsi" w:cstheme="majorHAnsi"/>
          <w:b/>
          <w:bCs/>
          <w:color w:val="248486" w:themeColor="accent1"/>
        </w:rPr>
        <w:t>AF ALLE PROJEKTER DU HAR SKREVET, HVILKET KUNNE DU SÅ</w:t>
      </w:r>
      <w:r>
        <w:rPr>
          <w:rFonts w:asciiTheme="majorHAnsi" w:hAnsiTheme="majorHAnsi" w:cstheme="majorHAnsi"/>
          <w:b/>
          <w:bCs/>
          <w:color w:val="248486" w:themeColor="accent1"/>
        </w:rPr>
        <w:t xml:space="preserve"> </w:t>
      </w:r>
      <w:r w:rsidRPr="00860093">
        <w:rPr>
          <w:rFonts w:asciiTheme="majorHAnsi" w:hAnsiTheme="majorHAnsi" w:cstheme="majorHAnsi"/>
          <w:b/>
          <w:bCs/>
          <w:color w:val="248486" w:themeColor="accent1"/>
        </w:rPr>
        <w:t xml:space="preserve">BEDST LIDE AT SKRIVE </w:t>
      </w:r>
      <w:r>
        <w:rPr>
          <w:rFonts w:asciiTheme="majorHAnsi" w:hAnsiTheme="majorHAnsi" w:cstheme="majorHAnsi"/>
          <w:b/>
          <w:bCs/>
          <w:color w:val="248486" w:themeColor="accent1"/>
        </w:rPr>
        <w:br/>
      </w:r>
      <w:r w:rsidRPr="00860093">
        <w:rPr>
          <w:rFonts w:asciiTheme="majorHAnsi" w:hAnsiTheme="majorHAnsi" w:cstheme="majorHAnsi"/>
          <w:b/>
          <w:bCs/>
          <w:color w:val="248486" w:themeColor="accent1"/>
        </w:rPr>
        <w:t>– OG HVORFOR?</w:t>
      </w:r>
    </w:p>
    <w:p w14:paraId="36DCE1F8" w14:textId="77777777" w:rsidR="00860093" w:rsidRDefault="00860093" w:rsidP="00902BCB">
      <w:pPr>
        <w:ind w:left="720"/>
      </w:pPr>
    </w:p>
    <w:p w14:paraId="799E5646" w14:textId="77777777" w:rsidR="00860093" w:rsidRPr="00860093" w:rsidRDefault="00860093" w:rsidP="00902BCB">
      <w:pPr>
        <w:ind w:left="720"/>
      </w:pPr>
    </w:p>
    <w:p w14:paraId="0BA34109" w14:textId="26A812CB" w:rsidR="00902BCB" w:rsidRDefault="00860093" w:rsidP="00902BCB">
      <w:pPr>
        <w:pStyle w:val="Listeafsnit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</w:rPr>
      </w:pPr>
      <w:r w:rsidRPr="00860093">
        <w:rPr>
          <w:rFonts w:asciiTheme="majorHAnsi" w:hAnsiTheme="majorHAnsi" w:cstheme="majorHAnsi"/>
          <w:b/>
          <w:bCs/>
          <w:color w:val="248486" w:themeColor="accent1"/>
        </w:rPr>
        <w:t>AF ALLE FORELÆSNINGER DU HAR VÆRET TIL, HVILKEN HUSKER</w:t>
      </w:r>
      <w:r>
        <w:rPr>
          <w:rFonts w:asciiTheme="majorHAnsi" w:hAnsiTheme="majorHAnsi" w:cstheme="majorHAnsi"/>
          <w:b/>
          <w:bCs/>
          <w:color w:val="248486" w:themeColor="accent1"/>
        </w:rPr>
        <w:t xml:space="preserve"> </w:t>
      </w:r>
      <w:r w:rsidRPr="00860093">
        <w:rPr>
          <w:rFonts w:asciiTheme="majorHAnsi" w:hAnsiTheme="majorHAnsi" w:cstheme="majorHAnsi"/>
          <w:b/>
          <w:bCs/>
          <w:color w:val="248486" w:themeColor="accent1"/>
        </w:rPr>
        <w:t xml:space="preserve">DU SÅ BEDST </w:t>
      </w:r>
      <w:r>
        <w:rPr>
          <w:rFonts w:asciiTheme="majorHAnsi" w:hAnsiTheme="majorHAnsi" w:cstheme="majorHAnsi"/>
          <w:b/>
          <w:bCs/>
          <w:color w:val="248486" w:themeColor="accent1"/>
        </w:rPr>
        <w:br/>
      </w:r>
      <w:r w:rsidRPr="00860093">
        <w:rPr>
          <w:rFonts w:asciiTheme="majorHAnsi" w:hAnsiTheme="majorHAnsi" w:cstheme="majorHAnsi"/>
          <w:b/>
          <w:bCs/>
          <w:color w:val="248486" w:themeColor="accent1"/>
        </w:rPr>
        <w:t>– OG HVORFOR?</w:t>
      </w:r>
    </w:p>
    <w:p w14:paraId="2516D118" w14:textId="77777777" w:rsidR="00860093" w:rsidRDefault="00860093" w:rsidP="00902BCB">
      <w:pPr>
        <w:ind w:left="720"/>
      </w:pPr>
    </w:p>
    <w:p w14:paraId="776055E4" w14:textId="77777777" w:rsidR="00860093" w:rsidRPr="00860093" w:rsidRDefault="00860093" w:rsidP="00902BCB">
      <w:pPr>
        <w:ind w:left="720"/>
      </w:pPr>
    </w:p>
    <w:p w14:paraId="5FDE0169" w14:textId="77777777" w:rsidR="00902BCB" w:rsidRDefault="008566F0" w:rsidP="008566F0">
      <w:pPr>
        <w:pStyle w:val="Listeafsnit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248486" w:themeColor="accent1"/>
        </w:rPr>
      </w:pPr>
      <w:r w:rsidRPr="00860093">
        <w:rPr>
          <w:rFonts w:asciiTheme="majorHAnsi" w:hAnsiTheme="majorHAnsi" w:cstheme="majorHAnsi"/>
          <w:b/>
          <w:bCs/>
          <w:color w:val="248486" w:themeColor="accent1"/>
        </w:rPr>
        <w:t>SAMMEN</w:t>
      </w:r>
      <w:r>
        <w:rPr>
          <w:rFonts w:asciiTheme="majorHAnsi" w:hAnsiTheme="majorHAnsi" w:cstheme="majorHAnsi"/>
          <w:b/>
          <w:bCs/>
          <w:color w:val="248486" w:themeColor="accent1"/>
        </w:rPr>
        <w:t>SKRIV</w:t>
      </w:r>
      <w:r w:rsidRPr="00860093">
        <w:rPr>
          <w:rFonts w:asciiTheme="majorHAnsi" w:hAnsiTheme="majorHAnsi" w:cstheme="majorHAnsi"/>
          <w:b/>
          <w:bCs/>
          <w:color w:val="248486" w:themeColor="accent1"/>
        </w:rPr>
        <w:t xml:space="preserve"> DINE FORTÆLLINGER</w:t>
      </w:r>
      <w:r>
        <w:rPr>
          <w:rFonts w:asciiTheme="majorHAnsi" w:hAnsiTheme="majorHAnsi" w:cstheme="majorHAnsi"/>
          <w:b/>
          <w:bCs/>
          <w:color w:val="248486" w:themeColor="accent1"/>
        </w:rPr>
        <w:t xml:space="preserve"> HEROVER</w:t>
      </w:r>
      <w:r w:rsidRPr="00860093">
        <w:rPr>
          <w:rFonts w:asciiTheme="majorHAnsi" w:hAnsiTheme="majorHAnsi" w:cstheme="majorHAnsi"/>
          <w:b/>
          <w:bCs/>
          <w:color w:val="248486" w:themeColor="accent1"/>
        </w:rPr>
        <w:t xml:space="preserve">. </w:t>
      </w:r>
      <w:r>
        <w:rPr>
          <w:rFonts w:asciiTheme="majorHAnsi" w:hAnsiTheme="majorHAnsi" w:cstheme="majorHAnsi"/>
          <w:b/>
          <w:bCs/>
          <w:color w:val="248486" w:themeColor="accent1"/>
        </w:rPr>
        <w:t>HVAD GÅR IGEN. HVAD ER DEN RØDE TRÅD?</w:t>
      </w:r>
    </w:p>
    <w:p w14:paraId="3C41CB55" w14:textId="229993B3" w:rsidR="008566F0" w:rsidRPr="00BA44C7" w:rsidRDefault="008566F0" w:rsidP="00BA44C7">
      <w:pPr>
        <w:ind w:left="720"/>
      </w:pPr>
      <w:r w:rsidRPr="00902BCB">
        <w:br/>
      </w:r>
      <w:bookmarkStart w:id="0" w:name="_GoBack"/>
      <w:bookmarkEnd w:id="0"/>
    </w:p>
    <w:sectPr w:rsidR="008566F0" w:rsidRPr="00BA44C7" w:rsidSect="005C3D9B">
      <w:footerReference w:type="default" r:id="rId8"/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465977" w14:textId="77777777"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14:paraId="75E2F2FC" w14:textId="77777777"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EBEBD" w14:textId="77777777"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14:paraId="71B809A9" w14:textId="77777777" w:rsidR="00603B49" w:rsidRPr="0062164E" w:rsidRDefault="00603B49" w:rsidP="00603B49">
    <w:pPr>
      <w:pStyle w:val="Sidefod"/>
      <w:jc w:val="center"/>
      <w:rPr>
        <w:rFonts w:asciiTheme="majorHAnsi" w:hAnsiTheme="majorHAnsi" w:cstheme="majorHAnsi"/>
      </w:rPr>
    </w:pPr>
    <w:r w:rsidRPr="0062164E">
      <w:rPr>
        <w:rFonts w:asciiTheme="majorHAnsi" w:hAnsiTheme="majorHAnsi" w:cstheme="majorHAnsi"/>
      </w:rPr>
      <w:t>karriere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790A8" w14:textId="77777777"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14:paraId="0655450B" w14:textId="77777777"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619B2"/>
    <w:multiLevelType w:val="hybridMultilevel"/>
    <w:tmpl w:val="F33C0F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8D0942"/>
    <w:multiLevelType w:val="hybridMultilevel"/>
    <w:tmpl w:val="9724A3E2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ctiveWritingStyle w:appName="MSWord" w:lang="da-DK" w:vendorID="64" w:dllVersion="131078" w:nlCheck="1" w:checkStyle="0"/>
  <w:defaultTabStop w:val="1304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rgUAnZ+0xSwAAAA="/>
  </w:docVars>
  <w:rsids>
    <w:rsidRoot w:val="00493E96"/>
    <w:rsid w:val="00076E16"/>
    <w:rsid w:val="00152D77"/>
    <w:rsid w:val="0016349E"/>
    <w:rsid w:val="002A05F8"/>
    <w:rsid w:val="003F3E62"/>
    <w:rsid w:val="00493E96"/>
    <w:rsid w:val="005A0697"/>
    <w:rsid w:val="005C3D9B"/>
    <w:rsid w:val="005E7B1F"/>
    <w:rsid w:val="00603B49"/>
    <w:rsid w:val="00605872"/>
    <w:rsid w:val="0062164E"/>
    <w:rsid w:val="008566F0"/>
    <w:rsid w:val="00860093"/>
    <w:rsid w:val="00902BCB"/>
    <w:rsid w:val="00914CE2"/>
    <w:rsid w:val="009579AD"/>
    <w:rsid w:val="009F3471"/>
    <w:rsid w:val="00A25DA9"/>
    <w:rsid w:val="00A34BEB"/>
    <w:rsid w:val="00A50A10"/>
    <w:rsid w:val="00AE2AFA"/>
    <w:rsid w:val="00BA44C7"/>
    <w:rsid w:val="00BD5A4F"/>
    <w:rsid w:val="00CB1EFC"/>
    <w:rsid w:val="00D816DB"/>
    <w:rsid w:val="00DD01AB"/>
    <w:rsid w:val="00E17EE0"/>
    <w:rsid w:val="00FD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592B0ACF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DD0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8CAD55-A12A-4E70-B10D-5B0C33E49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66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Lykke Kragh Ellefsen</cp:lastModifiedBy>
  <cp:revision>19</cp:revision>
  <dcterms:created xsi:type="dcterms:W3CDTF">2019-11-12T10:13:00Z</dcterms:created>
  <dcterms:modified xsi:type="dcterms:W3CDTF">2020-05-11T12:52:00Z</dcterms:modified>
</cp:coreProperties>
</file>